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5C378C52"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E04910">
              <w:rPr>
                <w:noProof/>
                <w:webHidden/>
              </w:rPr>
              <w:t>2</w:t>
            </w:r>
            <w:r w:rsidR="00844FA8">
              <w:rPr>
                <w:noProof/>
                <w:webHidden/>
              </w:rPr>
              <w:fldChar w:fldCharType="end"/>
            </w:r>
          </w:hyperlink>
        </w:p>
        <w:p w14:paraId="5A79EAB1" w14:textId="1C6440C2" w:rsidR="00844FA8" w:rsidRDefault="000D5AD2">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E04910">
              <w:rPr>
                <w:noProof/>
                <w:webHidden/>
              </w:rPr>
              <w:t>3</w:t>
            </w:r>
            <w:r w:rsidR="00844FA8">
              <w:rPr>
                <w:noProof/>
                <w:webHidden/>
              </w:rPr>
              <w:fldChar w:fldCharType="end"/>
            </w:r>
          </w:hyperlink>
        </w:p>
        <w:p w14:paraId="122D7879" w14:textId="3B4FEAC7" w:rsidR="00844FA8" w:rsidRDefault="000D5AD2">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E04910">
              <w:rPr>
                <w:noProof/>
                <w:webHidden/>
              </w:rPr>
              <w:t>4</w:t>
            </w:r>
            <w:r w:rsidR="00844FA8">
              <w:rPr>
                <w:noProof/>
                <w:webHidden/>
              </w:rPr>
              <w:fldChar w:fldCharType="end"/>
            </w:r>
          </w:hyperlink>
        </w:p>
        <w:p w14:paraId="75736A35" w14:textId="7605A6BF" w:rsidR="00844FA8" w:rsidRDefault="000D5AD2">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E04910">
              <w:rPr>
                <w:noProof/>
                <w:webHidden/>
              </w:rPr>
              <w:t>5</w:t>
            </w:r>
            <w:r w:rsidR="00844FA8">
              <w:rPr>
                <w:noProof/>
                <w:webHidden/>
              </w:rPr>
              <w:fldChar w:fldCharType="end"/>
            </w:r>
          </w:hyperlink>
        </w:p>
        <w:p w14:paraId="67BE728E" w14:textId="5466E7CB" w:rsidR="00844FA8" w:rsidRDefault="000D5AD2">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E04910">
              <w:rPr>
                <w:noProof/>
                <w:webHidden/>
              </w:rPr>
              <w:t>5</w:t>
            </w:r>
            <w:r w:rsidR="00844FA8">
              <w:rPr>
                <w:noProof/>
                <w:webHidden/>
              </w:rPr>
              <w:fldChar w:fldCharType="end"/>
            </w:r>
          </w:hyperlink>
        </w:p>
        <w:p w14:paraId="103DA2CE" w14:textId="7FD0F53C" w:rsidR="00844FA8" w:rsidRDefault="000D5AD2">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E04910">
              <w:rPr>
                <w:noProof/>
                <w:webHidden/>
              </w:rPr>
              <w:t>6</w:t>
            </w:r>
            <w:r w:rsidR="00844FA8">
              <w:rPr>
                <w:noProof/>
                <w:webHidden/>
              </w:rPr>
              <w:fldChar w:fldCharType="end"/>
            </w:r>
          </w:hyperlink>
        </w:p>
        <w:p w14:paraId="279B7DEC" w14:textId="1EB2ABB7" w:rsidR="00844FA8" w:rsidRDefault="000D5AD2">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E04910">
              <w:rPr>
                <w:noProof/>
                <w:webHidden/>
              </w:rPr>
              <w:t>7</w:t>
            </w:r>
            <w:r w:rsidR="00844FA8">
              <w:rPr>
                <w:noProof/>
                <w:webHidden/>
              </w:rPr>
              <w:fldChar w:fldCharType="end"/>
            </w:r>
          </w:hyperlink>
        </w:p>
        <w:p w14:paraId="133A8C59" w14:textId="06FF967F" w:rsidR="00844FA8" w:rsidRDefault="000D5AD2">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E04910">
              <w:rPr>
                <w:noProof/>
                <w:webHidden/>
              </w:rPr>
              <w:t>8</w:t>
            </w:r>
            <w:r w:rsidR="00844FA8">
              <w:rPr>
                <w:noProof/>
                <w:webHidden/>
              </w:rPr>
              <w:fldChar w:fldCharType="end"/>
            </w:r>
          </w:hyperlink>
        </w:p>
        <w:p w14:paraId="4826DBFE" w14:textId="4545744D" w:rsidR="00844FA8" w:rsidRDefault="000D5AD2">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E04910">
              <w:rPr>
                <w:noProof/>
                <w:webHidden/>
              </w:rPr>
              <w:t>9</w:t>
            </w:r>
            <w:r w:rsidR="00844FA8">
              <w:rPr>
                <w:noProof/>
                <w:webHidden/>
              </w:rPr>
              <w:fldChar w:fldCharType="end"/>
            </w:r>
          </w:hyperlink>
        </w:p>
        <w:p w14:paraId="15D278D1" w14:textId="4A950953" w:rsidR="00844FA8" w:rsidRDefault="000D5AD2">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E04910">
              <w:rPr>
                <w:noProof/>
                <w:webHidden/>
              </w:rPr>
              <w:t>9</w:t>
            </w:r>
            <w:r w:rsidR="00844FA8">
              <w:rPr>
                <w:noProof/>
                <w:webHidden/>
              </w:rPr>
              <w:fldChar w:fldCharType="end"/>
            </w:r>
          </w:hyperlink>
        </w:p>
        <w:p w14:paraId="46719FB9" w14:textId="03B04321" w:rsidR="00844FA8" w:rsidRDefault="000D5AD2">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E04910">
              <w:rPr>
                <w:noProof/>
                <w:webHidden/>
              </w:rPr>
              <w:t>9</w:t>
            </w:r>
            <w:r w:rsidR="00844FA8">
              <w:rPr>
                <w:noProof/>
                <w:webHidden/>
              </w:rPr>
              <w:fldChar w:fldCharType="end"/>
            </w:r>
          </w:hyperlink>
        </w:p>
        <w:p w14:paraId="10096615" w14:textId="111DE736" w:rsidR="00844FA8" w:rsidRDefault="000D5AD2">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E04910">
              <w:rPr>
                <w:noProof/>
                <w:webHidden/>
              </w:rPr>
              <w:t>9</w:t>
            </w:r>
            <w:r w:rsidR="00844FA8">
              <w:rPr>
                <w:noProof/>
                <w:webHidden/>
              </w:rPr>
              <w:fldChar w:fldCharType="end"/>
            </w:r>
          </w:hyperlink>
        </w:p>
        <w:p w14:paraId="539E005B" w14:textId="63EDF217" w:rsidR="00844FA8" w:rsidRDefault="000D5AD2">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E04910">
              <w:rPr>
                <w:noProof/>
                <w:webHidden/>
              </w:rPr>
              <w:t>10</w:t>
            </w:r>
            <w:r w:rsidR="00844FA8">
              <w:rPr>
                <w:noProof/>
                <w:webHidden/>
              </w:rPr>
              <w:fldChar w:fldCharType="end"/>
            </w:r>
          </w:hyperlink>
        </w:p>
        <w:p w14:paraId="6F807CE5" w14:textId="0B070ADD" w:rsidR="00844FA8" w:rsidRDefault="000D5AD2">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E04910">
              <w:rPr>
                <w:noProof/>
                <w:webHidden/>
              </w:rPr>
              <w:t>10</w:t>
            </w:r>
            <w:r w:rsidR="00844FA8">
              <w:rPr>
                <w:noProof/>
                <w:webHidden/>
              </w:rPr>
              <w:fldChar w:fldCharType="end"/>
            </w:r>
          </w:hyperlink>
        </w:p>
        <w:p w14:paraId="2F44553A" w14:textId="1BB78F3E" w:rsidR="00844FA8" w:rsidRDefault="000D5AD2">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E04910">
              <w:rPr>
                <w:noProof/>
                <w:webHidden/>
              </w:rPr>
              <w:t>12</w:t>
            </w:r>
            <w:r w:rsidR="00844FA8">
              <w:rPr>
                <w:noProof/>
                <w:webHidden/>
              </w:rPr>
              <w:fldChar w:fldCharType="end"/>
            </w:r>
          </w:hyperlink>
        </w:p>
        <w:p w14:paraId="6B866B9B" w14:textId="316FDC25" w:rsidR="00844FA8" w:rsidRDefault="000D5AD2">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E04910">
              <w:rPr>
                <w:noProof/>
                <w:webHidden/>
              </w:rPr>
              <w:t>12</w:t>
            </w:r>
            <w:r w:rsidR="00844FA8">
              <w:rPr>
                <w:noProof/>
                <w:webHidden/>
              </w:rPr>
              <w:fldChar w:fldCharType="end"/>
            </w:r>
          </w:hyperlink>
        </w:p>
        <w:p w14:paraId="1EDB1BD6" w14:textId="320A769C" w:rsidR="00844FA8" w:rsidRDefault="000D5AD2">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E04910">
              <w:rPr>
                <w:noProof/>
                <w:webHidden/>
              </w:rPr>
              <w:t>13</w:t>
            </w:r>
            <w:r w:rsidR="00844FA8">
              <w:rPr>
                <w:noProof/>
                <w:webHidden/>
              </w:rPr>
              <w:fldChar w:fldCharType="end"/>
            </w:r>
          </w:hyperlink>
        </w:p>
        <w:p w14:paraId="56C7A467" w14:textId="65512A3A" w:rsidR="00844FA8" w:rsidRDefault="000D5AD2">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E04910">
              <w:rPr>
                <w:noProof/>
                <w:webHidden/>
              </w:rPr>
              <w:t>17</w:t>
            </w:r>
            <w:r w:rsidR="00844FA8">
              <w:rPr>
                <w:noProof/>
                <w:webHidden/>
              </w:rPr>
              <w:fldChar w:fldCharType="end"/>
            </w:r>
          </w:hyperlink>
        </w:p>
        <w:p w14:paraId="43FADE15" w14:textId="73F88FC7" w:rsidR="00844FA8" w:rsidRDefault="000D5AD2">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E04910">
              <w:rPr>
                <w:noProof/>
                <w:webHidden/>
              </w:rPr>
              <w:t>18</w:t>
            </w:r>
            <w:r w:rsidR="00844FA8">
              <w:rPr>
                <w:noProof/>
                <w:webHidden/>
              </w:rPr>
              <w:fldChar w:fldCharType="end"/>
            </w:r>
          </w:hyperlink>
        </w:p>
        <w:p w14:paraId="0A269D3B" w14:textId="14FFF19D" w:rsidR="00844FA8" w:rsidRDefault="000D5AD2">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E04910">
              <w:rPr>
                <w:noProof/>
                <w:webHidden/>
              </w:rPr>
              <w:t>19</w:t>
            </w:r>
            <w:r w:rsidR="00844FA8">
              <w:rPr>
                <w:noProof/>
                <w:webHidden/>
              </w:rPr>
              <w:fldChar w:fldCharType="end"/>
            </w:r>
          </w:hyperlink>
        </w:p>
        <w:p w14:paraId="066A8C7F" w14:textId="175F6E6E" w:rsidR="00844FA8" w:rsidRDefault="000D5AD2">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E04910">
              <w:rPr>
                <w:noProof/>
                <w:webHidden/>
              </w:rPr>
              <w:t>20</w:t>
            </w:r>
            <w:r w:rsidR="00844FA8">
              <w:rPr>
                <w:noProof/>
                <w:webHidden/>
              </w:rPr>
              <w:fldChar w:fldCharType="end"/>
            </w:r>
          </w:hyperlink>
        </w:p>
        <w:p w14:paraId="409C901F" w14:textId="2C394FD1" w:rsidR="00844FA8" w:rsidRDefault="000D5AD2">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E04910">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 xml:space="preserve">Title on </w:t>
            </w:r>
            <w:r>
              <w:t xml:space="preserve">yearly </w:t>
            </w:r>
            <w:r>
              <w:t>incidence and new cases charts</w:t>
            </w:r>
            <w:bookmarkStart w:id="1" w:name="_GoBack"/>
            <w:bookmarkEnd w:id="1"/>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4572E" w:rsidRPr="00666CE4" w14:paraId="0FDFC479" w14:textId="77777777" w:rsidTr="00D607E3">
        <w:trPr>
          <w:trHeight w:val="290"/>
        </w:trPr>
        <w:tc>
          <w:tcPr>
            <w:tcW w:w="1497" w:type="dxa"/>
            <w:noWrap/>
          </w:tcPr>
          <w:p w14:paraId="11D18C7E" w14:textId="58FAC523" w:rsidR="0024572E" w:rsidRDefault="0024572E" w:rsidP="0024572E">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shd w:val="clear" w:color="auto" w:fill="auto"/>
          </w:tcPr>
          <w:p w14:paraId="11E16B58" w14:textId="468A900E" w:rsidR="0024572E" w:rsidRDefault="0024572E" w:rsidP="0024572E">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803244" w:rsidRPr="005A2CBA" w:rsidRDefault="00803244"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803244" w:rsidRPr="005A2CBA" w:rsidRDefault="00803244"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803244" w:rsidRPr="005A2CBA" w:rsidRDefault="00803244"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803244" w:rsidRPr="005A2CBA" w:rsidRDefault="00803244"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803244" w:rsidRPr="005A2CBA" w:rsidRDefault="00803244"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803244" w:rsidRPr="005A2CBA" w:rsidRDefault="00803244"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803244" w:rsidRPr="005A2CBA" w:rsidRDefault="00803244"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803244" w:rsidRPr="005A2CBA" w:rsidRDefault="00803244"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803244" w:rsidRPr="005A2CBA" w:rsidRDefault="00803244"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803244" w:rsidRPr="005A2CBA" w:rsidRDefault="00803244"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803244" w:rsidRPr="005A2CBA" w:rsidRDefault="00803244"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803244" w:rsidRPr="005A2CBA" w:rsidRDefault="00803244"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803244" w:rsidRPr="005A2CBA" w:rsidRDefault="00803244"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803244" w:rsidRPr="005A2CBA" w:rsidRDefault="00803244"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159E9">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B0DA3">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803244" w:rsidRPr="00BE64DA" w:rsidRDefault="00803244"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803244" w:rsidRPr="00BE64DA" w:rsidRDefault="00803244"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803244" w:rsidRPr="00BE64DA" w:rsidRDefault="00803244"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803244" w:rsidRPr="00BE64DA" w:rsidRDefault="00803244"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803244" w:rsidRPr="00BE64DA" w:rsidRDefault="00803244"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803244" w:rsidRPr="00BE64DA" w:rsidRDefault="00803244"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803244" w:rsidRPr="00BE64DA" w:rsidRDefault="00803244"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803244" w:rsidRPr="00BE64DA" w:rsidRDefault="00803244"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803244" w:rsidRPr="00BE64DA" w:rsidRDefault="00803244"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803244" w:rsidRPr="00BE64DA" w:rsidRDefault="00803244"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803244" w:rsidRPr="00BE64DA" w:rsidRDefault="00803244"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803244" w:rsidRPr="00BE64DA" w:rsidRDefault="00803244"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803244" w:rsidRPr="00BE64DA" w:rsidRDefault="00803244"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803244" w:rsidRPr="00BE64DA" w:rsidRDefault="00803244"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803244" w:rsidRPr="00BE64DA" w:rsidRDefault="00803244"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803244" w:rsidRPr="00BE64DA" w:rsidRDefault="00803244"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803244" w:rsidRPr="00BE64DA" w:rsidRDefault="00803244"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803244" w:rsidRPr="00BE64DA" w:rsidRDefault="00803244"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803244" w:rsidRPr="00BE64DA" w:rsidRDefault="00803244"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803244" w:rsidRPr="00BE64DA" w:rsidRDefault="00803244"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803244" w:rsidRPr="00BE64DA" w:rsidRDefault="00803244"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803244" w:rsidRPr="00BE64DA" w:rsidRDefault="00803244"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803244" w:rsidRPr="00BE64DA" w:rsidRDefault="00803244"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803244" w:rsidRPr="00BE64DA" w:rsidRDefault="00803244"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87586B">
        <w:trPr>
          <w:trHeight w:val="419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4DA6921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Pr>
                <w:rFonts w:ascii="Courier New" w:hAnsi="Courier New" w:cs="Courier New"/>
                <w:color w:val="000000"/>
                <w:sz w:val="20"/>
                <w:szCs w:val="20"/>
              </w:rPr>
              <w:t>0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7EA01F24" w14:textId="3FCD417A" w:rsidR="0087586B" w:rsidRDefault="0087586B" w:rsidP="0087586B">
            <w:pPr>
              <w:jc w:val="both"/>
              <w:rPr>
                <w:rFonts w:ascii="Courier New" w:hAnsi="Courier New" w:cs="Courier New"/>
                <w:color w:val="000000"/>
                <w:sz w:val="20"/>
                <w:szCs w:val="20"/>
              </w:rPr>
            </w:pPr>
            <w:r>
              <w:rPr>
                <w:rFonts w:ascii="Courier New" w:hAnsi="Courier New" w:cs="Courier New"/>
                <w:color w:val="000000"/>
                <w:sz w:val="20"/>
                <w:szCs w:val="20"/>
              </w:rPr>
              <w:t>LCPG shows ‘-‘  instead XY% if it was not able to calculate percentage.</w:t>
            </w:r>
          </w:p>
          <w:p w14:paraId="6D9F3813" w14:textId="4055C0A9" w:rsidR="0087586B" w:rsidRDefault="0087586B"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803244" w:rsidRPr="00BE64DA" w:rsidRDefault="00803244"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803244" w:rsidRPr="00BE64DA" w:rsidRDefault="00803244"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803244" w:rsidRPr="00BE64DA" w:rsidRDefault="00803244"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803244" w:rsidRPr="00BE64DA" w:rsidRDefault="00803244"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803244" w:rsidRPr="00BE64DA" w:rsidRDefault="00803244"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803244" w:rsidRPr="00BE64DA" w:rsidRDefault="00803244"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803244" w:rsidRPr="00BE64DA" w:rsidRDefault="00803244"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803244" w:rsidRPr="00BE64DA" w:rsidRDefault="00803244"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803244" w:rsidRPr="00BE64DA" w:rsidRDefault="00803244"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803244" w:rsidRPr="00BE64DA" w:rsidRDefault="00803244"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803244" w:rsidRPr="00BE64DA" w:rsidRDefault="00803244"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803244" w:rsidRPr="00BE64DA" w:rsidRDefault="00803244"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803244" w:rsidRPr="00BE64DA" w:rsidRDefault="00803244"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803244" w:rsidRPr="00BE64DA" w:rsidRDefault="00803244"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803244" w:rsidRPr="00BE64DA" w:rsidRDefault="00803244"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803244" w:rsidRPr="00BE64DA" w:rsidRDefault="00803244"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803244" w:rsidRPr="007475B6" w:rsidRDefault="00803244"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803244" w:rsidRPr="007475B6" w:rsidRDefault="00803244"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803244" w:rsidRPr="007475B6" w:rsidRDefault="00803244"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803244" w:rsidRPr="007475B6" w:rsidRDefault="00803244"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803244" w:rsidRPr="007475B6" w:rsidRDefault="00803244"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803244" w:rsidRPr="007475B6" w:rsidRDefault="00803244"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803244" w:rsidRPr="007475B6" w:rsidRDefault="00803244"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803244" w:rsidRPr="007475B6" w:rsidRDefault="00803244"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803244" w:rsidRPr="007475B6" w:rsidRDefault="00803244"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803244" w:rsidRPr="007475B6" w:rsidRDefault="00803244"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803244" w:rsidRPr="007475B6" w:rsidRDefault="00803244"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803244" w:rsidRPr="007475B6" w:rsidRDefault="00803244"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803244" w:rsidRPr="005A2CBA" w:rsidRDefault="00803244"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803244" w:rsidRPr="005A2CBA" w:rsidRDefault="00803244"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803244" w:rsidRPr="005A2CBA" w:rsidRDefault="00803244"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803244" w:rsidRPr="005A2CBA" w:rsidRDefault="00803244"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803244" w:rsidRPr="005A2CBA" w:rsidRDefault="00803244"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803244" w:rsidRPr="005A2CBA" w:rsidRDefault="00803244"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803244" w:rsidRPr="005A2CBA" w:rsidRDefault="00803244"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803244" w:rsidRPr="005A2CBA" w:rsidRDefault="00803244"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803244" w:rsidRPr="005A2CBA" w:rsidRDefault="00803244"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803244" w:rsidRPr="005A2CBA" w:rsidRDefault="00803244"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803244" w:rsidRPr="005A2CBA" w:rsidRDefault="00803244"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803244" w:rsidRPr="005A2CBA" w:rsidRDefault="00803244"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AB15D" w14:textId="77777777" w:rsidR="000D5AD2" w:rsidRDefault="000D5AD2" w:rsidP="006C641B">
      <w:pPr>
        <w:spacing w:after="0" w:line="240" w:lineRule="auto"/>
      </w:pPr>
      <w:r>
        <w:separator/>
      </w:r>
    </w:p>
  </w:endnote>
  <w:endnote w:type="continuationSeparator" w:id="0">
    <w:p w14:paraId="009F2320" w14:textId="77777777" w:rsidR="000D5AD2" w:rsidRDefault="000D5AD2"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847EC" w14:textId="77777777" w:rsidR="000D5AD2" w:rsidRDefault="000D5AD2" w:rsidP="006C641B">
      <w:pPr>
        <w:spacing w:after="0" w:line="240" w:lineRule="auto"/>
      </w:pPr>
      <w:r>
        <w:separator/>
      </w:r>
    </w:p>
  </w:footnote>
  <w:footnote w:type="continuationSeparator" w:id="0">
    <w:p w14:paraId="008FD175" w14:textId="77777777" w:rsidR="000D5AD2" w:rsidRDefault="000D5AD2" w:rsidP="006C641B">
      <w:pPr>
        <w:spacing w:after="0" w:line="240" w:lineRule="auto"/>
      </w:pPr>
      <w:r>
        <w:continuationSeparator/>
      </w:r>
    </w:p>
  </w:footnote>
  <w:footnote w:id="1">
    <w:p w14:paraId="3ED1A354" w14:textId="1BF73A6F" w:rsidR="00715120" w:rsidRDefault="00715120">
      <w:pPr>
        <w:pStyle w:val="FootnoteText"/>
      </w:pPr>
      <w:r>
        <w:rPr>
          <w:rStyle w:val="FootnoteReference"/>
        </w:rPr>
        <w:footnoteRef/>
      </w:r>
      <w:r>
        <w:t xml:space="preserve"> Currently, that’s only valid when data comes directly from dataElements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54900"/>
    <w:rsid w:val="00061382"/>
    <w:rsid w:val="0006166A"/>
    <w:rsid w:val="00063320"/>
    <w:rsid w:val="000653C6"/>
    <w:rsid w:val="00070BCA"/>
    <w:rsid w:val="00071FF3"/>
    <w:rsid w:val="000737C0"/>
    <w:rsid w:val="00075E5C"/>
    <w:rsid w:val="000A054B"/>
    <w:rsid w:val="000D5993"/>
    <w:rsid w:val="000D5AD2"/>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4012C"/>
    <w:rsid w:val="0024572E"/>
    <w:rsid w:val="00251867"/>
    <w:rsid w:val="00254E15"/>
    <w:rsid w:val="00262DC4"/>
    <w:rsid w:val="00267970"/>
    <w:rsid w:val="00270786"/>
    <w:rsid w:val="0028103F"/>
    <w:rsid w:val="00290098"/>
    <w:rsid w:val="002B060C"/>
    <w:rsid w:val="002C16E7"/>
    <w:rsid w:val="002C3D7C"/>
    <w:rsid w:val="002D5056"/>
    <w:rsid w:val="002E4F3E"/>
    <w:rsid w:val="0030017D"/>
    <w:rsid w:val="003208AB"/>
    <w:rsid w:val="0032760F"/>
    <w:rsid w:val="0033791A"/>
    <w:rsid w:val="003473A7"/>
    <w:rsid w:val="003557E9"/>
    <w:rsid w:val="0036290C"/>
    <w:rsid w:val="003672A2"/>
    <w:rsid w:val="003833F9"/>
    <w:rsid w:val="003917F6"/>
    <w:rsid w:val="003A2874"/>
    <w:rsid w:val="003A6740"/>
    <w:rsid w:val="003B16C8"/>
    <w:rsid w:val="003B3E68"/>
    <w:rsid w:val="003D7FC4"/>
    <w:rsid w:val="003F2D71"/>
    <w:rsid w:val="00412235"/>
    <w:rsid w:val="00420E29"/>
    <w:rsid w:val="0043376E"/>
    <w:rsid w:val="004403D1"/>
    <w:rsid w:val="00445EDB"/>
    <w:rsid w:val="0047699A"/>
    <w:rsid w:val="004801A4"/>
    <w:rsid w:val="00480CFC"/>
    <w:rsid w:val="00486544"/>
    <w:rsid w:val="004947CF"/>
    <w:rsid w:val="004A3076"/>
    <w:rsid w:val="004A6573"/>
    <w:rsid w:val="004D1D06"/>
    <w:rsid w:val="004E5F27"/>
    <w:rsid w:val="00503857"/>
    <w:rsid w:val="00517ACB"/>
    <w:rsid w:val="0053270A"/>
    <w:rsid w:val="00537511"/>
    <w:rsid w:val="0054782C"/>
    <w:rsid w:val="005628D4"/>
    <w:rsid w:val="0057644D"/>
    <w:rsid w:val="00594AB6"/>
    <w:rsid w:val="00597FA9"/>
    <w:rsid w:val="005A0DC4"/>
    <w:rsid w:val="005A2CBA"/>
    <w:rsid w:val="005A48C7"/>
    <w:rsid w:val="005C20CF"/>
    <w:rsid w:val="005E672D"/>
    <w:rsid w:val="0060783B"/>
    <w:rsid w:val="0061751E"/>
    <w:rsid w:val="006223F6"/>
    <w:rsid w:val="00626F6B"/>
    <w:rsid w:val="00630997"/>
    <w:rsid w:val="006326CC"/>
    <w:rsid w:val="00643F47"/>
    <w:rsid w:val="00647F82"/>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15120"/>
    <w:rsid w:val="007348A1"/>
    <w:rsid w:val="007440E3"/>
    <w:rsid w:val="007475B6"/>
    <w:rsid w:val="00747C9E"/>
    <w:rsid w:val="007727C6"/>
    <w:rsid w:val="0077516D"/>
    <w:rsid w:val="00781E13"/>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200F8"/>
    <w:rsid w:val="00A56772"/>
    <w:rsid w:val="00A61E59"/>
    <w:rsid w:val="00A639AA"/>
    <w:rsid w:val="00A67E05"/>
    <w:rsid w:val="00A87ECF"/>
    <w:rsid w:val="00AA4FB9"/>
    <w:rsid w:val="00AA63C4"/>
    <w:rsid w:val="00AD0D08"/>
    <w:rsid w:val="00AD5452"/>
    <w:rsid w:val="00AE3525"/>
    <w:rsid w:val="00AF2792"/>
    <w:rsid w:val="00AF72B4"/>
    <w:rsid w:val="00B06910"/>
    <w:rsid w:val="00B5417D"/>
    <w:rsid w:val="00B57936"/>
    <w:rsid w:val="00B60607"/>
    <w:rsid w:val="00B72039"/>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5C22"/>
    <w:rsid w:val="00F63F71"/>
    <w:rsid w:val="00F65DB6"/>
    <w:rsid w:val="00F66959"/>
    <w:rsid w:val="00F72D91"/>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CE7CD-64AC-41CC-971C-F4610EDEC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89</TotalTime>
  <Pages>23</Pages>
  <Words>3911</Words>
  <Characters>2229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51</cp:revision>
  <cp:lastPrinted>2019-11-08T16:31:00Z</cp:lastPrinted>
  <dcterms:created xsi:type="dcterms:W3CDTF">2019-10-15T12:41:00Z</dcterms:created>
  <dcterms:modified xsi:type="dcterms:W3CDTF">2019-11-18T17:17:00Z</dcterms:modified>
</cp:coreProperties>
</file>